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2366"/>
        <w:gridCol w:w="1254"/>
        <w:gridCol w:w="1255"/>
        <w:gridCol w:w="1255"/>
        <w:gridCol w:w="1255"/>
        <w:gridCol w:w="1255"/>
      </w:tblGrid>
      <w:tr w:rsidR="00C91DC8" w:rsidRPr="00C91DC8" w14:paraId="4BCC31BB" w14:textId="77777777" w:rsidTr="00C91DC8">
        <w:trPr>
          <w:trHeight w:val="420"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2330ED1" w14:textId="2C5DD886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 xml:space="preserve">Supplementary </w:t>
            </w:r>
            <w:r w:rsidR="00C44D6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t</w:t>
            </w: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 xml:space="preserve">able 1: </w:t>
            </w:r>
            <w:r w:rsidR="00A30416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P</w:t>
            </w:r>
            <w:r w:rsidRPr="00C44D6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revalence of goiter among school children in targeted twenty villages of Kadogli, South Kordofan state</w:t>
            </w:r>
          </w:p>
        </w:tc>
      </w:tr>
      <w:tr w:rsidR="00C91DC8" w:rsidRPr="00C91DC8" w14:paraId="074C991D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39CA98C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Villa</w:t>
            </w: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ges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C215F2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Names of villages</w:t>
            </w:r>
          </w:p>
        </w:tc>
      </w:tr>
      <w:tr w:rsidR="00C91DC8" w:rsidRPr="00C91DC8" w14:paraId="07CD0E23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9AB29F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  <w:t>Group A villag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C3435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A1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9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FC638A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A2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6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83585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A3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44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DFAAD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A4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2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AABAC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A5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12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</w:tr>
      <w:tr w:rsidR="00C91DC8" w:rsidRPr="00C91DC8" w14:paraId="79D8E6BA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A40903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Presence of goiter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FAB00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7 (43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40B525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7 (65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721ECA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1 (70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13F6C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4 (75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EE6656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6 (50.0%)</w:t>
            </w:r>
          </w:p>
        </w:tc>
      </w:tr>
      <w:tr w:rsidR="00C91DC8" w:rsidRPr="00C91DC8" w14:paraId="277B7511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186695" w14:textId="5C398A34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 xml:space="preserve">Level of </w:t>
            </w:r>
            <w:r w:rsidR="00C44D68"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goi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4231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6315B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44670B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31E3D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FF9171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</w:tr>
      <w:tr w:rsidR="00C91DC8" w:rsidRPr="00C91DC8" w14:paraId="6CC5C71A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46DEEC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E2E41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2 (56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5536D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9 (34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2508C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3 (29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EA91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8 (25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3A89C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6 (50.0%)</w:t>
            </w:r>
          </w:p>
        </w:tc>
      </w:tr>
      <w:tr w:rsidR="00C91DC8" w:rsidRPr="00C91DC8" w14:paraId="67B479B5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7428DA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502F8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6 (15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3B288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4 (15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E938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0 (22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BE0BF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6 (18.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DCEE7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 (16.7%)</w:t>
            </w:r>
          </w:p>
        </w:tc>
      </w:tr>
      <w:tr w:rsidR="00C91DC8" w:rsidRPr="00C91DC8" w14:paraId="1C32F2BF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ADFCFB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CEF60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1 (28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C2853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3 (50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7DCB8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1 (47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F4C7A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8 (56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9BA5C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4 (33.3%)</w:t>
            </w:r>
          </w:p>
        </w:tc>
      </w:tr>
      <w:tr w:rsidR="00C91DC8" w:rsidRPr="00C91DC8" w14:paraId="6009E434" w14:textId="77777777" w:rsidTr="00C91DC8">
        <w:trPr>
          <w:trHeight w:val="4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97591C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  <w:t>Group B villag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426B33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B1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7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17702D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B2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2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373082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B3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1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34CD3FA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B4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2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6CF543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B5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40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</w:tr>
      <w:tr w:rsidR="00C91DC8" w:rsidRPr="00C91DC8" w14:paraId="6DAD642D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848910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Presence of goiter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8B1369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11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7492DD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1 (34.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32FB75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9 (29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E582CE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6 (27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D807BC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0 (25.0%)</w:t>
            </w:r>
          </w:p>
        </w:tc>
      </w:tr>
      <w:tr w:rsidR="00C91DC8" w:rsidRPr="00C91DC8" w14:paraId="39861E3B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E90AFC" w14:textId="60F7ED1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 xml:space="preserve">Level of </w:t>
            </w:r>
            <w:r w:rsidR="00C44D68"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goi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572A1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F72F5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E0EFA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56D6F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80F6BA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</w:tr>
      <w:tr w:rsidR="00C91DC8" w:rsidRPr="00C91DC8" w14:paraId="273BF806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427D0C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C4175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4 (88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C13B1B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1 (65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0538F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2 (71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6885B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6 (72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DDEF8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0 (75.0%)</w:t>
            </w:r>
          </w:p>
        </w:tc>
      </w:tr>
      <w:tr w:rsidR="00C91DC8" w:rsidRPr="00C91DC8" w14:paraId="50B960A9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A6C510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E2CA36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11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74337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7 (21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E7186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7 (22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9FD56D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4 (18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CB7E4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5 (12.5%)</w:t>
            </w:r>
          </w:p>
        </w:tc>
      </w:tr>
      <w:tr w:rsidR="00C91DC8" w:rsidRPr="00C91DC8" w14:paraId="7FC766C0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BE0391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9BB926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0 (0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1AE12A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4 (12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CD39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 (6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8D03D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 (9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948B6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5 (12.5%)</w:t>
            </w:r>
          </w:p>
        </w:tc>
      </w:tr>
      <w:tr w:rsidR="00C91DC8" w:rsidRPr="00C91DC8" w14:paraId="568E91CE" w14:textId="77777777" w:rsidTr="00C91DC8">
        <w:trPr>
          <w:trHeight w:val="4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BDBE86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  <w:t>Group C villag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D42EE6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C1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6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BFAE9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C2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3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99CF4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C3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3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B1399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C4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7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FA7606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C5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18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</w:tr>
      <w:tr w:rsidR="00C91DC8" w:rsidRPr="00C91DC8" w14:paraId="7AEB9459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7C6C92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Presence of goiter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5DE39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8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F228A5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4 (60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0E32A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13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B951E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1 (40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872D8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5 (83.3%)</w:t>
            </w:r>
          </w:p>
        </w:tc>
      </w:tr>
      <w:tr w:rsidR="00C91DC8" w:rsidRPr="00C91DC8" w14:paraId="38B892BE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A70C86" w14:textId="5B2C1DDC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 xml:space="preserve">Level of </w:t>
            </w:r>
            <w:r w:rsidR="00C44D68"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goi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9843A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672DE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58325B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90C58B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F74255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</w:tr>
      <w:tr w:rsidR="00C91DC8" w:rsidRPr="00C91DC8" w14:paraId="3464116D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E25107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4B306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3 (91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8C44AB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9 (39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3333E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0 (87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5A1DD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6 (59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36EE6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16.7%)</w:t>
            </w:r>
          </w:p>
        </w:tc>
      </w:tr>
      <w:tr w:rsidR="00C91DC8" w:rsidRPr="00C91DC8" w14:paraId="3DCCDD51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FD44C2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43AF3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0 (0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A61B83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0 (0.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7A498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 (8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63B12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7 (25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913C8D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9 (50.0%)</w:t>
            </w:r>
          </w:p>
        </w:tc>
      </w:tr>
      <w:tr w:rsidR="00C91DC8" w:rsidRPr="00C91DC8" w14:paraId="579BBE9E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533C12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3481F6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8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6AAB4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4 (60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9DF1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 (4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3071D0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4 (14.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8B071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6 (33.3%)</w:t>
            </w:r>
          </w:p>
        </w:tc>
      </w:tr>
      <w:tr w:rsidR="00C91DC8" w:rsidRPr="00C91DC8" w14:paraId="100BB3BC" w14:textId="77777777" w:rsidTr="00C91DC8">
        <w:trPr>
          <w:trHeight w:val="4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EC9542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ar-SA"/>
              </w:rPr>
              <w:t>Group E villag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26C0F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E1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4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C6BD1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E2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3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502B7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E3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2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A12CF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E4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21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47797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E5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, N = 33</w:t>
            </w: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</w:t>
            </w:r>
          </w:p>
        </w:tc>
      </w:tr>
      <w:tr w:rsidR="00C91DC8" w:rsidRPr="00C91DC8" w14:paraId="78C4D62E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FADD2F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Presence of goiter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041C2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8.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8FA55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8 (54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8538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7 (77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58B11D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6 (76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8FA54A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2 (36.4%)</w:t>
            </w:r>
          </w:p>
        </w:tc>
      </w:tr>
      <w:tr w:rsidR="00C91DC8" w:rsidRPr="00C91DC8" w14:paraId="59D0C26C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599BCC" w14:textId="14DA7A3E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 xml:space="preserve">Level of </w:t>
            </w:r>
            <w:r w:rsidR="00C44D68" w:rsidRPr="00C91DC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  <w:lang w:bidi="ar-SA"/>
              </w:rPr>
              <w:t>goi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BAA8F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F0ECFD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C076E8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9E89A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14CB87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 </w:t>
            </w:r>
          </w:p>
        </w:tc>
      </w:tr>
      <w:tr w:rsidR="00C91DC8" w:rsidRPr="00C91DC8" w14:paraId="57BCBDA4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BF94E8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C062C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1 (91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9AEFC4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5 (45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ED333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5 (22.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D3302E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5 (23.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EC3512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1 (63.6%)</w:t>
            </w:r>
          </w:p>
        </w:tc>
      </w:tr>
      <w:tr w:rsidR="00C91DC8" w:rsidRPr="00C91DC8" w14:paraId="7D12F2E1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42F11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4E8DFF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 (5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AA3BFD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7 (21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CC3645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4 (18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4ADB5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3 (14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D967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2 (6.1%)</w:t>
            </w:r>
          </w:p>
        </w:tc>
      </w:tr>
      <w:tr w:rsidR="00C91DC8" w:rsidRPr="00C91DC8" w14:paraId="26220C0A" w14:textId="77777777" w:rsidTr="00C91DC8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FC934A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Grade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AB758C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 (2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C9326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1 (33.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9FA29D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3 (59.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2E2AEB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3 (61.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313099" w14:textId="77777777" w:rsidR="00C91DC8" w:rsidRPr="00C91DC8" w:rsidRDefault="00C91DC8" w:rsidP="00C91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10 (30.3%)</w:t>
            </w:r>
          </w:p>
        </w:tc>
      </w:tr>
      <w:tr w:rsidR="00C91DC8" w:rsidRPr="00C91DC8" w14:paraId="15EF4DFB" w14:textId="77777777" w:rsidTr="00C91DC8">
        <w:trPr>
          <w:trHeight w:val="420"/>
        </w:trPr>
        <w:tc>
          <w:tcPr>
            <w:tcW w:w="0" w:type="auto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34A6CA" w14:textId="77777777" w:rsidR="00C91DC8" w:rsidRPr="00C91DC8" w:rsidRDefault="00C91DC8" w:rsidP="00C91DC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lang w:bidi="ar-SA"/>
              </w:rPr>
            </w:pPr>
            <w:r w:rsidRPr="00C91DC8">
              <w:rPr>
                <w:rFonts w:ascii="Times New Roman" w:eastAsia="Times New Roman" w:hAnsi="Times New Roman" w:cs="Times New Roman"/>
                <w:i/>
                <w:iCs/>
                <w:color w:val="333333"/>
                <w:sz w:val="20"/>
                <w:szCs w:val="20"/>
                <w:vertAlign w:val="superscript"/>
                <w:lang w:bidi="ar-SA"/>
              </w:rPr>
              <w:t>1 </w:t>
            </w:r>
            <w:r w:rsidRPr="00C91DC8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bidi="ar-SA"/>
              </w:rPr>
              <w:t>n (%)</w:t>
            </w:r>
          </w:p>
        </w:tc>
      </w:tr>
    </w:tbl>
    <w:p w14:paraId="0827AB26" w14:textId="77777777" w:rsidR="00DF2A6D" w:rsidRDefault="00DF2A6D"/>
    <w:sectPr w:rsidR="00DF2A6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EAgMDM2NLcwtLMyUdpeDU4uLM/DyQAsNaAL/SvWQsAAAA"/>
  </w:docVars>
  <w:rsids>
    <w:rsidRoot w:val="00C91DC8"/>
    <w:rsid w:val="00A30416"/>
    <w:rsid w:val="00C44D68"/>
    <w:rsid w:val="00C91DC8"/>
    <w:rsid w:val="00DF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9E5E"/>
  <w15:chartTrackingRefBased/>
  <w15:docId w15:val="{96D057CE-D563-4BB2-B22E-2F297FF38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ar-Q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4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lfatih hasabo</cp:lastModifiedBy>
  <cp:revision>3</cp:revision>
  <dcterms:created xsi:type="dcterms:W3CDTF">2021-09-25T14:37:00Z</dcterms:created>
  <dcterms:modified xsi:type="dcterms:W3CDTF">2021-09-26T06:26:00Z</dcterms:modified>
</cp:coreProperties>
</file>